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E585A" w14:textId="77777777" w:rsidR="009A7CF2" w:rsidRPr="009A7CF2" w:rsidRDefault="009A7CF2" w:rsidP="009A7CF2">
      <w:pPr>
        <w:jc w:val="center"/>
        <w:rPr>
          <w:b/>
          <w:bCs/>
        </w:rPr>
      </w:pPr>
      <w:r w:rsidRPr="009A7CF2">
        <w:rPr>
          <w:b/>
          <w:bCs/>
        </w:rPr>
        <w:t xml:space="preserve">PÁLYÁZATI FELHÍVÁS </w:t>
      </w:r>
    </w:p>
    <w:p w14:paraId="60630F73" w14:textId="77777777" w:rsidR="009A7CF2" w:rsidRPr="009A7CF2" w:rsidRDefault="009A7CF2" w:rsidP="009A7CF2">
      <w:pPr>
        <w:jc w:val="center"/>
        <w:rPr>
          <w:b/>
          <w:bCs/>
        </w:rPr>
      </w:pPr>
      <w:r w:rsidRPr="009A7CF2">
        <w:rPr>
          <w:b/>
          <w:bCs/>
        </w:rPr>
        <w:t xml:space="preserve">PTE Innovációs Díj 2022 </w:t>
      </w:r>
    </w:p>
    <w:p w14:paraId="66086B44" w14:textId="77777777" w:rsidR="009A7CF2" w:rsidRPr="0082671D" w:rsidRDefault="009A7CF2" w:rsidP="009A7CF2">
      <w:pPr>
        <w:jc w:val="center"/>
      </w:pPr>
    </w:p>
    <w:p w14:paraId="6C07FD9F" w14:textId="77777777" w:rsidR="009A7CF2" w:rsidRPr="00906BD5" w:rsidRDefault="009A7CF2" w:rsidP="009A7CF2">
      <w:pPr>
        <w:pStyle w:val="Listaszerbekezds"/>
        <w:numPr>
          <w:ilvl w:val="0"/>
          <w:numId w:val="11"/>
        </w:numPr>
        <w:spacing w:before="120" w:after="240" w:line="240" w:lineRule="auto"/>
        <w:textAlignment w:val="baseline"/>
        <w:rPr>
          <w:rFonts w:ascii="Calibri" w:eastAsia="Calibri" w:hAnsi="Calibri" w:cs="Calibri"/>
          <w:b/>
          <w:color w:val="0070C0"/>
        </w:rPr>
      </w:pPr>
      <w:r w:rsidRPr="00906BD5">
        <w:rPr>
          <w:rFonts w:ascii="Calibri" w:eastAsia="Calibri" w:hAnsi="Calibri" w:cs="Calibri"/>
          <w:b/>
          <w:color w:val="0070C0"/>
        </w:rPr>
        <w:t>A kiírás célja</w:t>
      </w:r>
    </w:p>
    <w:p w14:paraId="0999A883" w14:textId="77777777" w:rsidR="009A7CF2" w:rsidRPr="0082671D" w:rsidRDefault="009A7CF2" w:rsidP="009A7CF2">
      <w:pPr>
        <w:spacing w:before="120" w:after="0" w:line="240" w:lineRule="auto"/>
        <w:jc w:val="both"/>
        <w:textAlignment w:val="baseline"/>
        <w:rPr>
          <w:rFonts w:ascii="Calibri" w:eastAsia="Times New Roman" w:hAnsi="Calibri" w:cs="Helvetica"/>
          <w:lang w:eastAsia="hu-HU"/>
        </w:rPr>
      </w:pPr>
      <w:r w:rsidRPr="0082671D">
        <w:rPr>
          <w:rFonts w:ascii="Calibri" w:eastAsia="Times New Roman" w:hAnsi="Calibri" w:cs="Helvetica"/>
          <w:lang w:eastAsia="hu-HU"/>
        </w:rPr>
        <w:t xml:space="preserve">A Pécsi Tudományegyetem kiemelt célja, hogy az oktatás, valamint a tudományos tevékenység mellett a régió és az ország meghatározó kutatás-fejlesztési és innovációs központja is legyen. Ennek keretében kiemelt fontosságot tulajdonítunk az egyetem azon oktatóinak/kutatóinak, PhD-hallgatóinak és hallgatóinak támogatására, akik olyan innovatív megoldásokon dolgoznak, amelyek rendelkeznek akkora üzleti értékpotenciállal, amellyel a PTE eredményesen tud megjelenni a hazai vagy akár a nemzetközi piacon. </w:t>
      </w:r>
    </w:p>
    <w:p w14:paraId="66E264DB" w14:textId="77777777" w:rsidR="009A7CF2" w:rsidRPr="0082671D" w:rsidRDefault="009A7CF2" w:rsidP="009A7CF2">
      <w:pPr>
        <w:spacing w:before="120" w:after="360" w:line="240" w:lineRule="auto"/>
        <w:jc w:val="both"/>
        <w:textAlignment w:val="baseline"/>
        <w:rPr>
          <w:rFonts w:ascii="Calibri" w:eastAsia="Times New Roman" w:hAnsi="Calibri" w:cs="Helvetica"/>
          <w:lang w:eastAsia="hu-HU"/>
        </w:rPr>
      </w:pPr>
      <w:r w:rsidRPr="0082671D">
        <w:rPr>
          <w:rFonts w:ascii="Calibri" w:eastAsia="Times New Roman" w:hAnsi="Calibri" w:cs="Helvetica"/>
          <w:lang w:eastAsia="hu-HU"/>
        </w:rPr>
        <w:t>Kapcsolódó feladatunk olyan üzletileg is hasznosítható kutatási eredmények, ötletek beazonosítása, amelyekkel a Pécsi Tudományegyetem hozzájárulhat közvetlen környezete, Pécs városa és a Dél-Dunántúl gazdasági, társadalmi fejlődéséhez.</w:t>
      </w:r>
    </w:p>
    <w:p w14:paraId="16441967" w14:textId="77777777" w:rsidR="009A7CF2" w:rsidRPr="00906BD5" w:rsidRDefault="009A7CF2" w:rsidP="009A7CF2">
      <w:pPr>
        <w:pStyle w:val="Listaszerbekezds"/>
        <w:numPr>
          <w:ilvl w:val="0"/>
          <w:numId w:val="11"/>
        </w:numPr>
        <w:jc w:val="both"/>
        <w:rPr>
          <w:b/>
          <w:color w:val="0070C0"/>
        </w:rPr>
      </w:pPr>
      <w:r w:rsidRPr="00906BD5">
        <w:rPr>
          <w:b/>
          <w:color w:val="0070C0"/>
        </w:rPr>
        <w:t>Pályázni lehet az alábbi három kategóriában:</w:t>
      </w:r>
    </w:p>
    <w:p w14:paraId="4D8F30DA" w14:textId="77777777" w:rsidR="009A7CF2" w:rsidRPr="00906BD5" w:rsidRDefault="009A7CF2" w:rsidP="009A7CF2">
      <w:pPr>
        <w:pStyle w:val="Listaszerbekezds"/>
        <w:ind w:left="360"/>
        <w:jc w:val="both"/>
        <w:rPr>
          <w:b/>
          <w:color w:val="9CC2E5" w:themeColor="accent1" w:themeTint="99"/>
        </w:rPr>
      </w:pPr>
    </w:p>
    <w:p w14:paraId="0951EA06" w14:textId="77777777" w:rsidR="009A7CF2" w:rsidRPr="004A4E07" w:rsidRDefault="009A7CF2" w:rsidP="009A7CF2">
      <w:pPr>
        <w:pStyle w:val="Listaszerbekezds"/>
        <w:numPr>
          <w:ilvl w:val="0"/>
          <w:numId w:val="10"/>
        </w:numPr>
        <w:spacing w:after="0" w:line="240" w:lineRule="auto"/>
        <w:ind w:left="357" w:hanging="357"/>
        <w:contextualSpacing w:val="0"/>
        <w:textAlignment w:val="baseline"/>
        <w:rPr>
          <w:rFonts w:ascii="Calibri" w:eastAsia="Times New Roman" w:hAnsi="Calibri" w:cs="Helvetica"/>
          <w:bCs/>
          <w:lang w:eastAsia="hu-HU"/>
        </w:rPr>
      </w:pPr>
      <w:r w:rsidRPr="004A4E07">
        <w:rPr>
          <w:rFonts w:ascii="Calibri" w:eastAsia="Times New Roman" w:hAnsi="Calibri" w:cs="Helvetica"/>
          <w:bCs/>
          <w:lang w:eastAsia="hu-HU"/>
        </w:rPr>
        <w:t>Vállalattal közös fejlesztés, innovatív projekt – Kooperatív Innovációs Díj</w:t>
      </w:r>
    </w:p>
    <w:p w14:paraId="268B9EF4" w14:textId="77777777" w:rsidR="009A7CF2" w:rsidRDefault="009A7CF2" w:rsidP="009A7CF2">
      <w:pPr>
        <w:pStyle w:val="Listaszerbekezds"/>
        <w:spacing w:after="120" w:line="240" w:lineRule="auto"/>
        <w:ind w:left="357"/>
        <w:contextualSpacing w:val="0"/>
        <w:textAlignment w:val="baseline"/>
        <w:rPr>
          <w:rFonts w:ascii="Calibri" w:eastAsia="Times New Roman" w:hAnsi="Calibri" w:cs="Helvetica"/>
          <w:bCs/>
          <w:i/>
          <w:lang w:eastAsia="hu-HU"/>
        </w:rPr>
      </w:pPr>
      <w:r w:rsidRPr="004A4E07">
        <w:rPr>
          <w:rFonts w:ascii="Calibri" w:eastAsia="Times New Roman" w:hAnsi="Calibri" w:cs="Helvetica"/>
          <w:bCs/>
          <w:i/>
          <w:lang w:eastAsia="hu-HU"/>
        </w:rPr>
        <w:t>pénzjutalom: bruttó 100.000 Ft</w:t>
      </w:r>
    </w:p>
    <w:p w14:paraId="555DC803" w14:textId="77777777" w:rsidR="009A7CF2" w:rsidRPr="00B974BE" w:rsidRDefault="009A7CF2" w:rsidP="009A7CF2">
      <w:pPr>
        <w:ind w:left="357"/>
        <w:jc w:val="both"/>
        <w:rPr>
          <w:iCs/>
        </w:rPr>
      </w:pPr>
      <w:r w:rsidRPr="00B974BE">
        <w:rPr>
          <w:rFonts w:ascii="Calibri" w:eastAsia="Times New Roman" w:hAnsi="Calibri" w:cs="Helvetica"/>
          <w:b/>
          <w:iCs/>
          <w:lang w:eastAsia="hu-HU"/>
        </w:rPr>
        <w:t>Pályázók köre</w:t>
      </w:r>
      <w:r w:rsidRPr="00B974BE">
        <w:rPr>
          <w:rFonts w:ascii="Calibri" w:eastAsia="Times New Roman" w:hAnsi="Calibri" w:cs="Helvetica"/>
          <w:bCs/>
          <w:iCs/>
          <w:lang w:eastAsia="hu-HU"/>
        </w:rPr>
        <w:t xml:space="preserve">: </w:t>
      </w:r>
      <w:r w:rsidRPr="00B974BE">
        <w:rPr>
          <w:iCs/>
        </w:rPr>
        <w:t>Oktatók, kutatók: A Pécsi Tudományegyetem főállású munkaviszonnyal rendelkező oktatói/kutatói, valamint részvételükkel működő kutatócsoportok</w:t>
      </w:r>
    </w:p>
    <w:p w14:paraId="09CEFEF9" w14:textId="77777777" w:rsidR="009A7CF2" w:rsidRPr="004A4E07" w:rsidRDefault="009A7CF2" w:rsidP="009A7CF2">
      <w:pPr>
        <w:pStyle w:val="Listaszerbekezds"/>
        <w:spacing w:after="120" w:line="240" w:lineRule="auto"/>
        <w:ind w:left="357"/>
        <w:contextualSpacing w:val="0"/>
        <w:textAlignment w:val="baseline"/>
        <w:rPr>
          <w:rFonts w:ascii="Calibri" w:eastAsia="Times New Roman" w:hAnsi="Calibri" w:cs="Helvetica"/>
          <w:bCs/>
          <w:i/>
          <w:lang w:eastAsia="hu-HU"/>
        </w:rPr>
      </w:pPr>
    </w:p>
    <w:p w14:paraId="65184ECD" w14:textId="77777777" w:rsidR="009A7CF2" w:rsidRPr="004A4E07" w:rsidRDefault="009A7CF2" w:rsidP="009A7CF2">
      <w:pPr>
        <w:pStyle w:val="Listaszerbekezds"/>
        <w:numPr>
          <w:ilvl w:val="0"/>
          <w:numId w:val="10"/>
        </w:numPr>
        <w:spacing w:after="0" w:line="240" w:lineRule="auto"/>
        <w:ind w:left="357" w:hanging="357"/>
        <w:contextualSpacing w:val="0"/>
        <w:textAlignment w:val="baseline"/>
        <w:rPr>
          <w:rFonts w:ascii="Calibri" w:eastAsia="Times New Roman" w:hAnsi="Calibri" w:cs="Helvetica"/>
          <w:bCs/>
          <w:lang w:eastAsia="hu-HU"/>
        </w:rPr>
      </w:pPr>
      <w:r w:rsidRPr="004A4E07">
        <w:rPr>
          <w:rFonts w:ascii="Calibri" w:eastAsia="Times New Roman" w:hAnsi="Calibri" w:cs="Helvetica"/>
          <w:bCs/>
          <w:lang w:eastAsia="hu-HU"/>
        </w:rPr>
        <w:t xml:space="preserve">A legígéretesebb fejlesztési ötlet – Hallgatói Innovációs Díj </w:t>
      </w:r>
    </w:p>
    <w:p w14:paraId="7093FF16" w14:textId="77777777" w:rsidR="009A7CF2" w:rsidRDefault="009A7CF2" w:rsidP="009A7CF2">
      <w:pPr>
        <w:pStyle w:val="Listaszerbekezds"/>
        <w:spacing w:after="120" w:line="240" w:lineRule="auto"/>
        <w:ind w:left="357"/>
        <w:contextualSpacing w:val="0"/>
        <w:textAlignment w:val="baseline"/>
        <w:rPr>
          <w:rFonts w:ascii="Calibri" w:eastAsia="Times New Roman" w:hAnsi="Calibri" w:cs="Helvetica"/>
          <w:bCs/>
          <w:i/>
          <w:lang w:eastAsia="hu-HU"/>
        </w:rPr>
      </w:pPr>
      <w:r w:rsidRPr="004A4E07">
        <w:rPr>
          <w:rFonts w:ascii="Calibri" w:eastAsia="Times New Roman" w:hAnsi="Calibri" w:cs="Helvetica"/>
          <w:bCs/>
          <w:i/>
          <w:lang w:eastAsia="hu-HU"/>
        </w:rPr>
        <w:t>pénzjutalom: bruttó 100.000 Ft</w:t>
      </w:r>
    </w:p>
    <w:p w14:paraId="78ADEF6B" w14:textId="77777777" w:rsidR="009A7CF2" w:rsidRPr="00B974BE" w:rsidRDefault="009A7CF2" w:rsidP="009A7CF2">
      <w:pPr>
        <w:ind w:left="357"/>
        <w:jc w:val="both"/>
        <w:rPr>
          <w:iCs/>
        </w:rPr>
      </w:pPr>
      <w:r w:rsidRPr="00B974BE">
        <w:rPr>
          <w:rFonts w:ascii="Calibri" w:eastAsia="Times New Roman" w:hAnsi="Calibri" w:cs="Helvetica"/>
          <w:b/>
          <w:iCs/>
          <w:lang w:eastAsia="hu-HU"/>
        </w:rPr>
        <w:t>Pályázók köre</w:t>
      </w:r>
      <w:r w:rsidRPr="00B974BE">
        <w:rPr>
          <w:rFonts w:ascii="Calibri" w:eastAsia="Times New Roman" w:hAnsi="Calibri" w:cs="Helvetica"/>
          <w:bCs/>
          <w:iCs/>
          <w:lang w:eastAsia="hu-HU"/>
        </w:rPr>
        <w:t xml:space="preserve">: </w:t>
      </w:r>
      <w:r w:rsidRPr="004A4E07">
        <w:t>Hallgatók: Pécsi Tudományegyetem alap-, mester-, vagy osztatlan képzésében résztvevő hallgatói és a fenti hallgatókból álló csoportok</w:t>
      </w:r>
    </w:p>
    <w:p w14:paraId="43C6C299" w14:textId="77777777" w:rsidR="009A7CF2" w:rsidRPr="004A4E07" w:rsidRDefault="009A7CF2" w:rsidP="009A7CF2">
      <w:pPr>
        <w:pStyle w:val="Listaszerbekezds"/>
        <w:spacing w:after="120" w:line="240" w:lineRule="auto"/>
        <w:ind w:left="357"/>
        <w:contextualSpacing w:val="0"/>
        <w:textAlignment w:val="baseline"/>
        <w:rPr>
          <w:rFonts w:ascii="Calibri" w:eastAsia="Times New Roman" w:hAnsi="Calibri" w:cs="Helvetica"/>
          <w:bCs/>
          <w:i/>
          <w:lang w:eastAsia="hu-HU"/>
        </w:rPr>
      </w:pPr>
    </w:p>
    <w:p w14:paraId="3B24429F" w14:textId="77777777" w:rsidR="009A7CF2" w:rsidRPr="004A4E07" w:rsidRDefault="009A7CF2" w:rsidP="009A7CF2">
      <w:pPr>
        <w:pStyle w:val="Listaszerbekezds"/>
        <w:numPr>
          <w:ilvl w:val="0"/>
          <w:numId w:val="10"/>
        </w:numPr>
        <w:spacing w:after="0" w:line="240" w:lineRule="auto"/>
        <w:ind w:left="357" w:hanging="357"/>
        <w:contextualSpacing w:val="0"/>
        <w:textAlignment w:val="baseline"/>
        <w:rPr>
          <w:rFonts w:ascii="Calibri" w:eastAsia="Times New Roman" w:hAnsi="Calibri" w:cs="Helvetica"/>
          <w:bCs/>
          <w:lang w:eastAsia="hu-HU"/>
        </w:rPr>
      </w:pPr>
      <w:r w:rsidRPr="004A4E07">
        <w:rPr>
          <w:rFonts w:ascii="Calibri" w:eastAsia="Times New Roman" w:hAnsi="Calibri" w:cs="Helvetica"/>
          <w:bCs/>
          <w:lang w:eastAsia="hu-HU"/>
        </w:rPr>
        <w:t>A legígéretesebb doktorandusz kutatás-fejlesztési eredmény – PhD Innovációs Díj</w:t>
      </w:r>
    </w:p>
    <w:p w14:paraId="791C9BD5" w14:textId="77777777" w:rsidR="009A7CF2" w:rsidRDefault="009A7CF2" w:rsidP="009A7CF2">
      <w:pPr>
        <w:pStyle w:val="Listaszerbekezds"/>
        <w:spacing w:after="120" w:line="240" w:lineRule="auto"/>
        <w:ind w:left="357"/>
        <w:contextualSpacing w:val="0"/>
        <w:textAlignment w:val="baseline"/>
        <w:rPr>
          <w:rFonts w:ascii="Calibri" w:eastAsia="Times New Roman" w:hAnsi="Calibri" w:cs="Helvetica"/>
          <w:bCs/>
          <w:i/>
          <w:lang w:eastAsia="hu-HU"/>
        </w:rPr>
      </w:pPr>
      <w:r w:rsidRPr="004A4E07">
        <w:rPr>
          <w:rFonts w:ascii="Calibri" w:eastAsia="Times New Roman" w:hAnsi="Calibri" w:cs="Helvetica"/>
          <w:bCs/>
          <w:i/>
          <w:lang w:eastAsia="hu-HU"/>
        </w:rPr>
        <w:t>pénzjutalom: bruttó 100.000 Ft</w:t>
      </w:r>
    </w:p>
    <w:p w14:paraId="599344EC" w14:textId="77777777" w:rsidR="009A7CF2" w:rsidRDefault="009A7CF2" w:rsidP="009A7CF2">
      <w:pPr>
        <w:ind w:left="357"/>
        <w:jc w:val="both"/>
        <w:rPr>
          <w:b/>
        </w:rPr>
      </w:pPr>
      <w:r w:rsidRPr="00B974BE">
        <w:rPr>
          <w:rFonts w:ascii="Calibri" w:eastAsia="Times New Roman" w:hAnsi="Calibri" w:cs="Helvetica"/>
          <w:b/>
          <w:iCs/>
          <w:lang w:eastAsia="hu-HU"/>
        </w:rPr>
        <w:t>Pályázók köre</w:t>
      </w:r>
      <w:r w:rsidRPr="00B974BE">
        <w:rPr>
          <w:rFonts w:ascii="Calibri" w:eastAsia="Times New Roman" w:hAnsi="Calibri" w:cs="Helvetica"/>
          <w:bCs/>
          <w:iCs/>
          <w:lang w:eastAsia="hu-HU"/>
        </w:rPr>
        <w:t xml:space="preserve">: </w:t>
      </w:r>
      <w:r w:rsidRPr="004A4E07">
        <w:t>PhD-hallgatók: A Pécsi Tudományegyetem doktorandusz hallgatói, doktorjelöltjei és a</w:t>
      </w:r>
      <w:r>
        <w:t xml:space="preserve"> részvételükkel</w:t>
      </w:r>
      <w:r w:rsidRPr="004A4E07">
        <w:t xml:space="preserve"> </w:t>
      </w:r>
      <w:r>
        <w:t>működő</w:t>
      </w:r>
      <w:r w:rsidRPr="004A4E07">
        <w:t xml:space="preserve"> kutatócsoportok</w:t>
      </w:r>
      <w:r w:rsidRPr="004A4E07">
        <w:rPr>
          <w:b/>
        </w:rPr>
        <w:t xml:space="preserve"> </w:t>
      </w:r>
    </w:p>
    <w:p w14:paraId="01C7E608" w14:textId="77777777" w:rsidR="009A7CF2" w:rsidRDefault="009A7CF2" w:rsidP="009A7CF2">
      <w:pPr>
        <w:ind w:left="357"/>
        <w:jc w:val="both"/>
        <w:rPr>
          <w:b/>
        </w:rPr>
      </w:pPr>
    </w:p>
    <w:p w14:paraId="6CD081A4" w14:textId="77777777" w:rsidR="009A7CF2" w:rsidRPr="00906BD5" w:rsidRDefault="009A7CF2" w:rsidP="009A7CF2">
      <w:pPr>
        <w:spacing w:before="120" w:after="240" w:line="240" w:lineRule="auto"/>
        <w:jc w:val="both"/>
        <w:textAlignment w:val="baseline"/>
        <w:rPr>
          <w:rFonts w:ascii="Calibri" w:eastAsia="Calibri" w:hAnsi="Calibri" w:cs="Calibri"/>
          <w:b/>
        </w:rPr>
      </w:pPr>
      <w:r w:rsidRPr="00906BD5">
        <w:rPr>
          <w:rFonts w:ascii="Calibri" w:eastAsia="Calibri" w:hAnsi="Calibri" w:cs="Calibri"/>
          <w:b/>
        </w:rPr>
        <w:t>Pályázni lehet</w:t>
      </w:r>
      <w:r w:rsidRPr="00906BD5">
        <w:rPr>
          <w:rFonts w:ascii="Calibri" w:eastAsia="Calibri" w:hAnsi="Calibri" w:cs="Calibri"/>
        </w:rPr>
        <w:t xml:space="preserve"> olyan fejlesztési projekt, fejlesztési ötlet, innováció vagy innovatív kutatási eredmény bemutatásával, amely létező piaci igényekre reagáló innovatív megoldásokat, felismeréseket tartalmaz, ezáltal üzleti értékpotenciállal rendelkezik.</w:t>
      </w:r>
    </w:p>
    <w:p w14:paraId="160A6E63" w14:textId="77777777" w:rsidR="009A7CF2" w:rsidRPr="0082671D" w:rsidRDefault="009A7CF2" w:rsidP="009A7CF2">
      <w:pPr>
        <w:jc w:val="both"/>
        <w:rPr>
          <w:rFonts w:ascii="Calibri" w:eastAsia="Calibri" w:hAnsi="Calibri" w:cs="Calibri"/>
          <w:color w:val="1F4E79" w:themeColor="accent1" w:themeShade="80"/>
        </w:rPr>
      </w:pPr>
    </w:p>
    <w:p w14:paraId="29399579" w14:textId="77777777" w:rsidR="009A7CF2" w:rsidRPr="00906BD5" w:rsidRDefault="009A7CF2" w:rsidP="009A7CF2">
      <w:pPr>
        <w:pStyle w:val="Listaszerbekezds"/>
        <w:numPr>
          <w:ilvl w:val="0"/>
          <w:numId w:val="11"/>
        </w:numPr>
        <w:spacing w:before="120" w:after="240" w:line="240" w:lineRule="auto"/>
        <w:textAlignment w:val="baseline"/>
        <w:rPr>
          <w:rFonts w:ascii="Calibri" w:eastAsia="Calibri" w:hAnsi="Calibri" w:cs="Calibri"/>
          <w:b/>
          <w:color w:val="0070C0"/>
        </w:rPr>
      </w:pPr>
      <w:r w:rsidRPr="00906BD5">
        <w:rPr>
          <w:rFonts w:ascii="Calibri" w:eastAsia="Calibri" w:hAnsi="Calibri" w:cs="Calibri"/>
          <w:b/>
          <w:color w:val="0070C0"/>
        </w:rPr>
        <w:t>Értékelés - döntéshozatal</w:t>
      </w:r>
    </w:p>
    <w:p w14:paraId="2127FDB4" w14:textId="77777777" w:rsidR="009A7CF2" w:rsidRPr="000F7A26" w:rsidRDefault="009A7CF2" w:rsidP="009A7CF2">
      <w:pPr>
        <w:spacing w:after="0" w:line="240" w:lineRule="auto"/>
        <w:jc w:val="both"/>
        <w:rPr>
          <w:rFonts w:cstheme="minorHAnsi"/>
        </w:rPr>
      </w:pPr>
      <w:r w:rsidRPr="000F7A26">
        <w:rPr>
          <w:rFonts w:eastAsia="Calibri" w:cstheme="minorHAnsi"/>
        </w:rPr>
        <w:t xml:space="preserve">A bírálóbizottságot a Pécsi Tudományegyetem Innovációs Bizottságának tagjai alkotják. </w:t>
      </w:r>
      <w:r w:rsidRPr="000F7A26">
        <w:rPr>
          <w:rFonts w:cstheme="minorHAnsi"/>
        </w:rPr>
        <w:t xml:space="preserve">A Hallgatói Innovációs Díj elbírálásában </w:t>
      </w:r>
      <w:r>
        <w:rPr>
          <w:rFonts w:cstheme="minorHAnsi"/>
        </w:rPr>
        <w:t>egy</w:t>
      </w:r>
      <w:r w:rsidRPr="000F7A26">
        <w:rPr>
          <w:rFonts w:cstheme="minorHAnsi"/>
        </w:rPr>
        <w:t xml:space="preserve"> EHÖK által delegált tag is részt vesz. </w:t>
      </w:r>
    </w:p>
    <w:p w14:paraId="163CA574" w14:textId="77777777" w:rsidR="009A7CF2" w:rsidRPr="0082671D" w:rsidRDefault="009A7CF2" w:rsidP="009A7CF2">
      <w:pPr>
        <w:jc w:val="both"/>
        <w:rPr>
          <w:rFonts w:ascii="Calibri" w:eastAsia="Calibri" w:hAnsi="Calibri" w:cs="Calibri"/>
        </w:rPr>
      </w:pPr>
    </w:p>
    <w:p w14:paraId="2FA41C6C" w14:textId="77777777" w:rsidR="009A7CF2" w:rsidRPr="0082671D" w:rsidRDefault="009A7CF2" w:rsidP="009A7CF2">
      <w:pPr>
        <w:spacing w:after="60"/>
        <w:rPr>
          <w:rFonts w:ascii="Calibri" w:eastAsia="Calibri" w:hAnsi="Calibri" w:cs="Calibri"/>
          <w:u w:val="single"/>
        </w:rPr>
      </w:pPr>
      <w:r w:rsidRPr="0082671D">
        <w:rPr>
          <w:rFonts w:ascii="Calibri" w:eastAsia="Calibri" w:hAnsi="Calibri" w:cs="Calibri"/>
          <w:u w:val="single"/>
        </w:rPr>
        <w:lastRenderedPageBreak/>
        <w:t>Az értékelés fő szempontjai</w:t>
      </w:r>
    </w:p>
    <w:p w14:paraId="45E32770" w14:textId="77777777" w:rsidR="009A7CF2" w:rsidRPr="0082671D" w:rsidRDefault="009A7CF2" w:rsidP="009A7CF2">
      <w:pPr>
        <w:pStyle w:val="Listaszerbekezds"/>
        <w:numPr>
          <w:ilvl w:val="0"/>
          <w:numId w:val="12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a pályamű újszerűsége, innovatív jellege</w:t>
      </w:r>
    </w:p>
    <w:p w14:paraId="366CC31D" w14:textId="77777777" w:rsidR="009A7CF2" w:rsidRPr="0082671D" w:rsidRDefault="009A7CF2" w:rsidP="009A7CF2">
      <w:pPr>
        <w:pStyle w:val="Listaszerbekezds"/>
        <w:numPr>
          <w:ilvl w:val="0"/>
          <w:numId w:val="12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fejlettségi fázis, megvalósíthatóság</w:t>
      </w:r>
    </w:p>
    <w:p w14:paraId="0585F7B2" w14:textId="77777777" w:rsidR="009A7CF2" w:rsidRPr="0082671D" w:rsidRDefault="009A7CF2" w:rsidP="009A7CF2">
      <w:pPr>
        <w:pStyle w:val="Listaszerbekezds"/>
        <w:numPr>
          <w:ilvl w:val="0"/>
          <w:numId w:val="12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hasznosíthatóság, piaci értékpotenciál</w:t>
      </w:r>
    </w:p>
    <w:p w14:paraId="7F7C1810" w14:textId="77777777" w:rsidR="009A7CF2" w:rsidRPr="0082671D" w:rsidRDefault="009A7CF2" w:rsidP="009A7CF2">
      <w:pPr>
        <w:pStyle w:val="Listaszerbekezds"/>
        <w:numPr>
          <w:ilvl w:val="0"/>
          <w:numId w:val="12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pénzügyi és infrastrukturális igény</w:t>
      </w:r>
    </w:p>
    <w:p w14:paraId="56B42B0D" w14:textId="77777777" w:rsidR="009A7CF2" w:rsidRPr="0082671D" w:rsidRDefault="009A7CF2" w:rsidP="009A7CF2">
      <w:pPr>
        <w:pStyle w:val="Listaszerbekezds"/>
        <w:numPr>
          <w:ilvl w:val="0"/>
          <w:numId w:val="12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társadalmi, gazdasági hatás</w:t>
      </w:r>
    </w:p>
    <w:p w14:paraId="58E47AB2" w14:textId="77777777" w:rsidR="009A7CF2" w:rsidRPr="0082671D" w:rsidRDefault="009A7CF2" w:rsidP="009A7CF2">
      <w:p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Az eredményről a KTT</w:t>
      </w:r>
      <w:r>
        <w:rPr>
          <w:rFonts w:ascii="Calibri" w:eastAsia="Calibri" w:hAnsi="Calibri" w:cs="Calibri"/>
        </w:rPr>
        <w:t>F</w:t>
      </w:r>
      <w:r w:rsidRPr="0082671D">
        <w:rPr>
          <w:rFonts w:ascii="Calibri" w:eastAsia="Calibri" w:hAnsi="Calibri" w:cs="Calibri"/>
        </w:rPr>
        <w:t xml:space="preserve"> tájékoztatást küld minden pályázó részére.</w:t>
      </w:r>
    </w:p>
    <w:p w14:paraId="5043EADC" w14:textId="77777777" w:rsidR="009A7CF2" w:rsidRPr="0082671D" w:rsidRDefault="009A7CF2" w:rsidP="009A7CF2">
      <w:pPr>
        <w:jc w:val="both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Jelen kiírásra beküldött pályamunkákból a KTT</w:t>
      </w:r>
      <w:r>
        <w:rPr>
          <w:rFonts w:ascii="Calibri" w:eastAsia="Calibri" w:hAnsi="Calibri" w:cs="Calibri"/>
        </w:rPr>
        <w:t>F</w:t>
      </w:r>
      <w:r w:rsidRPr="0082671D">
        <w:rPr>
          <w:rFonts w:ascii="Calibri" w:eastAsia="Calibri" w:hAnsi="Calibri" w:cs="Calibri"/>
        </w:rPr>
        <w:t xml:space="preserve"> munkatársai posztert készítenek, amelyek kiállításra kerülnek a PTE Innovációs Nap keretében. E rendezvényen a pályázóknak lehetőségük nyílik innovációs ötletük szakmai megvitatására, az innováció továbbfejlesztéséhez és hasznosításhoz kapcsolódó mentori, pénzügyi tanácsadásban történő részvételre. </w:t>
      </w:r>
    </w:p>
    <w:p w14:paraId="5895DED9" w14:textId="77777777" w:rsidR="009A7CF2" w:rsidRDefault="009A7CF2" w:rsidP="009A7CF2">
      <w:pPr>
        <w:jc w:val="both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Ezenkívül a díjazottakat egy rövid prezentációra kér</w:t>
      </w:r>
      <w:r>
        <w:rPr>
          <w:rFonts w:ascii="Calibri" w:eastAsia="Calibri" w:hAnsi="Calibri" w:cs="Calibri"/>
        </w:rPr>
        <w:t>jük fel</w:t>
      </w:r>
      <w:r w:rsidRPr="0082671D">
        <w:rPr>
          <w:rFonts w:ascii="Calibri" w:eastAsia="Calibri" w:hAnsi="Calibri" w:cs="Calibri"/>
        </w:rPr>
        <w:t>, melyet a</w:t>
      </w:r>
      <w:r>
        <w:rPr>
          <w:rFonts w:ascii="Calibri" w:eastAsia="Calibri" w:hAnsi="Calibri" w:cs="Calibri"/>
        </w:rPr>
        <w:t xml:space="preserve"> PTE</w:t>
      </w:r>
      <w:r w:rsidRPr="0082671D">
        <w:rPr>
          <w:rFonts w:ascii="Calibri" w:eastAsia="Calibri" w:hAnsi="Calibri" w:cs="Calibri"/>
        </w:rPr>
        <w:t xml:space="preserve"> Innovációs Nap</w:t>
      </w:r>
      <w:r>
        <w:rPr>
          <w:rFonts w:ascii="Calibri" w:eastAsia="Calibri" w:hAnsi="Calibri" w:cs="Calibri"/>
        </w:rPr>
        <w:t xml:space="preserve"> 2022</w:t>
      </w:r>
      <w:r w:rsidRPr="0082671D">
        <w:rPr>
          <w:rFonts w:ascii="Calibri" w:eastAsia="Calibri" w:hAnsi="Calibri" w:cs="Calibri"/>
        </w:rPr>
        <w:t xml:space="preserve"> keretében lesz lehetőségük megtartani, ezáltal is népszerűsítve kutatási témájukat.</w:t>
      </w:r>
    </w:p>
    <w:p w14:paraId="08931E60" w14:textId="77777777" w:rsidR="009A7CF2" w:rsidRPr="0082671D" w:rsidRDefault="009A7CF2" w:rsidP="009A7CF2">
      <w:pPr>
        <w:jc w:val="both"/>
        <w:rPr>
          <w:rFonts w:ascii="Calibri" w:eastAsia="Calibri" w:hAnsi="Calibri" w:cs="Calibri"/>
        </w:rPr>
      </w:pPr>
    </w:p>
    <w:p w14:paraId="0F00FFCD" w14:textId="77777777" w:rsidR="009A7CF2" w:rsidRPr="00906BD5" w:rsidRDefault="009A7CF2" w:rsidP="009A7CF2">
      <w:pPr>
        <w:pStyle w:val="Listaszerbekezds"/>
        <w:numPr>
          <w:ilvl w:val="0"/>
          <w:numId w:val="11"/>
        </w:numPr>
        <w:spacing w:before="120" w:after="240" w:line="240" w:lineRule="auto"/>
        <w:textAlignment w:val="baseline"/>
        <w:rPr>
          <w:rFonts w:ascii="Calibri" w:eastAsia="Calibri" w:hAnsi="Calibri" w:cs="Calibri"/>
          <w:b/>
          <w:color w:val="0070C0"/>
        </w:rPr>
      </w:pPr>
      <w:r w:rsidRPr="00906BD5">
        <w:rPr>
          <w:rFonts w:ascii="Calibri" w:eastAsia="Calibri" w:hAnsi="Calibri" w:cs="Calibri"/>
          <w:b/>
          <w:color w:val="0070C0"/>
        </w:rPr>
        <w:t>A benyújtás technikai, formai követelményei</w:t>
      </w:r>
    </w:p>
    <w:p w14:paraId="3462146B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A pályázatnak az alábbiakat kell tartalmaznia:</w:t>
      </w:r>
    </w:p>
    <w:p w14:paraId="31B62882" w14:textId="77777777" w:rsidR="009A7CF2" w:rsidRPr="0082671D" w:rsidRDefault="009A7CF2" w:rsidP="009A7CF2">
      <w:pPr>
        <w:pStyle w:val="Listaszerbekezds"/>
        <w:numPr>
          <w:ilvl w:val="0"/>
          <w:numId w:val="15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 xml:space="preserve">Hiánytalanul kitöltött </w:t>
      </w:r>
      <w:r w:rsidRPr="0082671D">
        <w:rPr>
          <w:rFonts w:ascii="Calibri" w:eastAsia="Calibri" w:hAnsi="Calibri" w:cs="Calibri"/>
          <w:b/>
        </w:rPr>
        <w:t xml:space="preserve">pályázati adatlap </w:t>
      </w:r>
      <w:r w:rsidRPr="0082671D">
        <w:rPr>
          <w:rFonts w:ascii="Calibri" w:eastAsia="Calibri" w:hAnsi="Calibri" w:cs="Calibri"/>
        </w:rPr>
        <w:t>aláírva</w:t>
      </w:r>
    </w:p>
    <w:p w14:paraId="343CE2B0" w14:textId="77777777" w:rsidR="009A7CF2" w:rsidRPr="0082671D" w:rsidRDefault="009A7CF2" w:rsidP="009A7CF2">
      <w:pPr>
        <w:pStyle w:val="Listaszerbekezds"/>
        <w:numPr>
          <w:ilvl w:val="0"/>
          <w:numId w:val="15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  <w:b/>
        </w:rPr>
        <w:t>Jogi nyilatkozat</w:t>
      </w:r>
      <w:r w:rsidRPr="0082671D">
        <w:rPr>
          <w:rFonts w:ascii="Calibri" w:eastAsia="Calibri" w:hAnsi="Calibri" w:cs="Calibri"/>
        </w:rPr>
        <w:t xml:space="preserve"> aláírva</w:t>
      </w:r>
    </w:p>
    <w:p w14:paraId="1ED13D27" w14:textId="77777777" w:rsidR="009A7CF2" w:rsidRPr="0082671D" w:rsidRDefault="009A7CF2" w:rsidP="009A7CF2">
      <w:pPr>
        <w:pStyle w:val="Listaszerbekezds"/>
        <w:numPr>
          <w:ilvl w:val="0"/>
          <w:numId w:val="15"/>
        </w:numPr>
        <w:spacing w:after="60"/>
        <w:ind w:left="357" w:hanging="357"/>
        <w:contextualSpacing w:val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 xml:space="preserve">A pályázat </w:t>
      </w:r>
      <w:r w:rsidRPr="0082671D">
        <w:rPr>
          <w:rFonts w:ascii="Calibri" w:eastAsia="Calibri" w:hAnsi="Calibri" w:cs="Calibri"/>
          <w:b/>
        </w:rPr>
        <w:t>szakmai anyaga</w:t>
      </w:r>
      <w:r w:rsidRPr="0082671D">
        <w:rPr>
          <w:rFonts w:ascii="Calibri" w:eastAsia="Calibri" w:hAnsi="Calibri" w:cs="Calibri"/>
        </w:rPr>
        <w:t xml:space="preserve"> </w:t>
      </w:r>
      <w:r w:rsidRPr="0082671D">
        <w:rPr>
          <w:rFonts w:ascii="Calibri" w:eastAsia="Calibri" w:hAnsi="Calibri" w:cs="Calibri"/>
          <w:b/>
        </w:rPr>
        <w:t>minimum 3 gépelt</w:t>
      </w:r>
      <w:r w:rsidRPr="0082671D">
        <w:rPr>
          <w:rFonts w:ascii="Calibri" w:eastAsia="Calibri" w:hAnsi="Calibri" w:cs="Calibri"/>
        </w:rPr>
        <w:t xml:space="preserve"> </w:t>
      </w:r>
      <w:r w:rsidRPr="0082671D">
        <w:rPr>
          <w:rFonts w:ascii="Calibri" w:eastAsia="Calibri" w:hAnsi="Calibri" w:cs="Calibri"/>
          <w:b/>
        </w:rPr>
        <w:t>oldal</w:t>
      </w:r>
      <w:r w:rsidRPr="0082671D">
        <w:rPr>
          <w:rFonts w:ascii="Calibri" w:eastAsia="Calibri" w:hAnsi="Calibri" w:cs="Calibri"/>
        </w:rPr>
        <w:t xml:space="preserve"> becsatolva az alábbiak szerint:</w:t>
      </w:r>
    </w:p>
    <w:p w14:paraId="5C23B205" w14:textId="77777777" w:rsidR="009A7CF2" w:rsidRPr="0082671D" w:rsidRDefault="009A7CF2" w:rsidP="009A7CF2">
      <w:pPr>
        <w:pStyle w:val="Listaszerbekezds"/>
        <w:numPr>
          <w:ilvl w:val="0"/>
          <w:numId w:val="12"/>
        </w:numPr>
        <w:spacing w:after="60"/>
        <w:ind w:left="714" w:hanging="357"/>
        <w:contextualSpacing w:val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  <w:b/>
        </w:rPr>
        <w:t>Részletes leírás</w:t>
      </w:r>
      <w:r w:rsidRPr="0082671D">
        <w:rPr>
          <w:rFonts w:ascii="Calibri" w:eastAsia="Calibri" w:hAnsi="Calibri" w:cs="Calibri"/>
        </w:rPr>
        <w:t xml:space="preserve"> a megoldott probléma és a megoldás kifejtésével (</w:t>
      </w:r>
      <w:r w:rsidRPr="0082671D">
        <w:rPr>
          <w:rFonts w:ascii="Calibri" w:eastAsia="Calibri" w:hAnsi="Calibri" w:cs="Calibri"/>
          <w:b/>
        </w:rPr>
        <w:t>min. 2 oldal</w:t>
      </w:r>
      <w:r w:rsidRPr="0082671D">
        <w:rPr>
          <w:rFonts w:ascii="Calibri" w:eastAsia="Calibri" w:hAnsi="Calibri" w:cs="Calibri"/>
        </w:rPr>
        <w:t>)</w:t>
      </w:r>
    </w:p>
    <w:p w14:paraId="60715423" w14:textId="77777777" w:rsidR="009A7CF2" w:rsidRPr="0082671D" w:rsidRDefault="009A7CF2" w:rsidP="009A7CF2">
      <w:pPr>
        <w:pStyle w:val="Listaszerbekezds"/>
        <w:numPr>
          <w:ilvl w:val="0"/>
          <w:numId w:val="12"/>
        </w:numPr>
        <w:spacing w:after="60"/>
        <w:ind w:left="714" w:hanging="357"/>
        <w:contextualSpacing w:val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  <w:b/>
        </w:rPr>
        <w:t xml:space="preserve">Üzleti koncepció </w:t>
      </w:r>
      <w:r w:rsidRPr="0082671D">
        <w:rPr>
          <w:rFonts w:ascii="Calibri" w:eastAsia="Calibri" w:hAnsi="Calibri" w:cs="Calibri"/>
        </w:rPr>
        <w:t>a szellemi alkotás piaci alkalmazhatóságának, felhasználási lehetőségeinek leírása, releváns piac, érdekelt cégek bemutatása</w:t>
      </w:r>
      <w:r>
        <w:rPr>
          <w:rFonts w:ascii="Calibri" w:eastAsia="Calibri" w:hAnsi="Calibri" w:cs="Calibri"/>
        </w:rPr>
        <w:t>,</w:t>
      </w:r>
      <w:r w:rsidRPr="0082671D">
        <w:rPr>
          <w:rFonts w:ascii="Calibri" w:eastAsia="Calibri" w:hAnsi="Calibri" w:cs="Calibri"/>
        </w:rPr>
        <w:t xml:space="preserve"> valamint a hasznosításra vonatkozó elképzelések ismertetése (</w:t>
      </w:r>
      <w:r w:rsidRPr="0082671D">
        <w:rPr>
          <w:rFonts w:ascii="Calibri" w:eastAsia="Calibri" w:hAnsi="Calibri" w:cs="Calibri"/>
          <w:b/>
        </w:rPr>
        <w:t>min. 1 oldal</w:t>
      </w:r>
      <w:r w:rsidRPr="0082671D">
        <w:rPr>
          <w:rFonts w:ascii="Calibri" w:eastAsia="Calibri" w:hAnsi="Calibri" w:cs="Calibri"/>
        </w:rPr>
        <w:t>)</w:t>
      </w:r>
    </w:p>
    <w:p w14:paraId="76B5B940" w14:textId="77777777" w:rsidR="009A7CF2" w:rsidRPr="0082671D" w:rsidRDefault="009A7CF2" w:rsidP="009A7CF2">
      <w:pPr>
        <w:pStyle w:val="Listaszerbekezds"/>
        <w:numPr>
          <w:ilvl w:val="0"/>
          <w:numId w:val="12"/>
        </w:numPr>
        <w:spacing w:after="60"/>
        <w:ind w:left="714" w:hanging="357"/>
        <w:contextualSpacing w:val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Elektronikus formátumban rendelkezésre bocsátott</w:t>
      </w:r>
      <w:r w:rsidRPr="0082671D">
        <w:rPr>
          <w:rFonts w:ascii="Calibri" w:eastAsia="Calibri" w:hAnsi="Calibri" w:cs="Calibri"/>
          <w:b/>
          <w:i/>
        </w:rPr>
        <w:t xml:space="preserve"> </w:t>
      </w:r>
      <w:r w:rsidRPr="0082671D">
        <w:rPr>
          <w:rFonts w:ascii="Calibri" w:eastAsia="Calibri" w:hAnsi="Calibri" w:cs="Calibri"/>
          <w:b/>
        </w:rPr>
        <w:t>ábra/folyamatábra/illusztráció</w:t>
      </w:r>
    </w:p>
    <w:p w14:paraId="3490B3BA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</w:p>
    <w:p w14:paraId="2E4BBA91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A benyújtáshoz szükséges formanyomtatványok jelen kiírás mellékletében érhetőek el.</w:t>
      </w:r>
    </w:p>
    <w:p w14:paraId="2A4117E8" w14:textId="77777777" w:rsidR="009A7CF2" w:rsidRPr="0082671D" w:rsidRDefault="009A7CF2" w:rsidP="009A7CF2">
      <w:pPr>
        <w:rPr>
          <w:rFonts w:ascii="Calibri" w:eastAsia="Calibri" w:hAnsi="Calibri" w:cs="Calibri"/>
        </w:rPr>
      </w:pPr>
    </w:p>
    <w:p w14:paraId="1E3EE0D9" w14:textId="77777777" w:rsidR="009A7CF2" w:rsidRPr="0082671D" w:rsidRDefault="009A7CF2" w:rsidP="009A7CF2">
      <w:pPr>
        <w:jc w:val="center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 xml:space="preserve">A pályázati anyag elektronikus formájának benyújtási </w:t>
      </w:r>
      <w:r w:rsidRPr="0082671D">
        <w:rPr>
          <w:rFonts w:ascii="Calibri" w:eastAsia="Calibri" w:hAnsi="Calibri" w:cs="Calibri"/>
          <w:b/>
        </w:rPr>
        <w:t>határideje:</w:t>
      </w:r>
      <w:r w:rsidRPr="0082671D">
        <w:rPr>
          <w:rFonts w:ascii="Calibri" w:eastAsia="Calibri" w:hAnsi="Calibri" w:cs="Calibri"/>
        </w:rPr>
        <w:t xml:space="preserve"> </w:t>
      </w:r>
    </w:p>
    <w:p w14:paraId="6D4495D5" w14:textId="77777777" w:rsidR="009A7CF2" w:rsidRPr="0082671D" w:rsidRDefault="009A7CF2" w:rsidP="009A7CF2">
      <w:pPr>
        <w:spacing w:after="120"/>
        <w:jc w:val="center"/>
        <w:rPr>
          <w:rFonts w:ascii="Calibri" w:eastAsia="Calibri" w:hAnsi="Calibri" w:cs="Calibri"/>
          <w:color w:val="F66B34"/>
        </w:rPr>
      </w:pPr>
      <w:r w:rsidRPr="0082671D">
        <w:rPr>
          <w:rFonts w:ascii="Calibri" w:eastAsia="Calibri" w:hAnsi="Calibri" w:cs="Calibri"/>
          <w:b/>
          <w:color w:val="F66B34"/>
        </w:rPr>
        <w:t xml:space="preserve">2022. </w:t>
      </w:r>
      <w:r>
        <w:rPr>
          <w:rFonts w:ascii="Calibri" w:eastAsia="Calibri" w:hAnsi="Calibri" w:cs="Calibri"/>
          <w:b/>
          <w:color w:val="F66B34"/>
        </w:rPr>
        <w:t>április</w:t>
      </w:r>
      <w:r w:rsidRPr="0082671D">
        <w:rPr>
          <w:rFonts w:ascii="Calibri" w:eastAsia="Calibri" w:hAnsi="Calibri" w:cs="Calibri"/>
          <w:b/>
          <w:color w:val="F66B34"/>
        </w:rPr>
        <w:t xml:space="preserve"> 1</w:t>
      </w:r>
      <w:r>
        <w:rPr>
          <w:rFonts w:ascii="Calibri" w:eastAsia="Calibri" w:hAnsi="Calibri" w:cs="Calibri"/>
          <w:b/>
          <w:color w:val="F66B34"/>
        </w:rPr>
        <w:t>5</w:t>
      </w:r>
      <w:r w:rsidRPr="0082671D">
        <w:rPr>
          <w:rFonts w:ascii="Calibri" w:eastAsia="Calibri" w:hAnsi="Calibri" w:cs="Calibri"/>
          <w:b/>
          <w:color w:val="F66B34"/>
        </w:rPr>
        <w:t>.</w:t>
      </w:r>
    </w:p>
    <w:p w14:paraId="7B3504A3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A Benyújtás módja:</w:t>
      </w:r>
    </w:p>
    <w:p w14:paraId="3BFFCF96" w14:textId="77777777" w:rsidR="009A7CF2" w:rsidRPr="0082671D" w:rsidRDefault="009A7CF2" w:rsidP="009A7CF2">
      <w:pPr>
        <w:pStyle w:val="Listaszerbekezds"/>
        <w:numPr>
          <w:ilvl w:val="0"/>
          <w:numId w:val="16"/>
        </w:numPr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  <w:b/>
        </w:rPr>
        <w:t xml:space="preserve">elektronikusan </w:t>
      </w:r>
      <w:r w:rsidRPr="0082671D">
        <w:rPr>
          <w:rFonts w:ascii="Calibri" w:eastAsia="Calibri" w:hAnsi="Calibri" w:cs="Calibri"/>
        </w:rPr>
        <w:t xml:space="preserve">az </w:t>
      </w:r>
      <w:hyperlink r:id="rId7" w:history="1">
        <w:r w:rsidRPr="0082671D">
          <w:rPr>
            <w:rStyle w:val="Hiperhivatkozs"/>
          </w:rPr>
          <w:t>czibok@pte.hu</w:t>
        </w:r>
      </w:hyperlink>
      <w:r w:rsidRPr="0082671D">
        <w:t xml:space="preserve"> </w:t>
      </w:r>
      <w:r w:rsidRPr="0082671D">
        <w:rPr>
          <w:rFonts w:ascii="Calibri" w:eastAsia="Calibri" w:hAnsi="Calibri" w:cs="Calibri"/>
        </w:rPr>
        <w:t>e-mail címre megküldve.</w:t>
      </w:r>
    </w:p>
    <w:p w14:paraId="5FCB7665" w14:textId="77777777" w:rsidR="009A7CF2" w:rsidRPr="0082671D" w:rsidRDefault="009A7CF2" w:rsidP="009A7CF2">
      <w:pPr>
        <w:rPr>
          <w:rFonts w:ascii="Calibri" w:eastAsia="Calibri" w:hAnsi="Calibri" w:cs="Calibri"/>
        </w:rPr>
      </w:pPr>
    </w:p>
    <w:p w14:paraId="1B89F6C8" w14:textId="77777777" w:rsidR="009A7CF2" w:rsidRPr="00906BD5" w:rsidRDefault="009A7CF2" w:rsidP="009A7CF2">
      <w:pPr>
        <w:pStyle w:val="Listaszerbekezds"/>
        <w:numPr>
          <w:ilvl w:val="0"/>
          <w:numId w:val="11"/>
        </w:numPr>
        <w:spacing w:before="120" w:after="240" w:line="240" w:lineRule="auto"/>
        <w:textAlignment w:val="baseline"/>
        <w:rPr>
          <w:rFonts w:ascii="Calibri" w:eastAsia="Calibri" w:hAnsi="Calibri" w:cs="Calibri"/>
          <w:b/>
          <w:color w:val="0070C0"/>
        </w:rPr>
      </w:pPr>
      <w:r w:rsidRPr="00906BD5">
        <w:rPr>
          <w:rFonts w:ascii="Calibri" w:eastAsia="Calibri" w:hAnsi="Calibri" w:cs="Calibri"/>
          <w:b/>
          <w:color w:val="0070C0"/>
        </w:rPr>
        <w:t>Díjátadás</w:t>
      </w:r>
    </w:p>
    <w:p w14:paraId="16CD1453" w14:textId="77777777" w:rsidR="009A7CF2" w:rsidRPr="0082671D" w:rsidRDefault="009A7CF2" w:rsidP="009A7CF2">
      <w:pPr>
        <w:jc w:val="both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 xml:space="preserve">A díjak a PTE Innovációs Napon ünnepélyes keretek között kerülnek átadásra. </w:t>
      </w:r>
    </w:p>
    <w:p w14:paraId="54917A6F" w14:textId="77777777" w:rsidR="009A7CF2" w:rsidRPr="0082671D" w:rsidRDefault="009A7CF2" w:rsidP="009A7CF2">
      <w:pPr>
        <w:jc w:val="both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További információk:</w:t>
      </w:r>
    </w:p>
    <w:p w14:paraId="6C12DCB2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Czibók Balázs</w:t>
      </w:r>
    </w:p>
    <w:p w14:paraId="2AA999D8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innováció menedzser</w:t>
      </w:r>
    </w:p>
    <w:p w14:paraId="477FACA4" w14:textId="77777777" w:rsidR="009A7CF2" w:rsidRPr="0082671D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 xml:space="preserve">e-mail: </w:t>
      </w:r>
      <w:hyperlink r:id="rId8" w:history="1">
        <w:r w:rsidRPr="0082671D">
          <w:rPr>
            <w:rStyle w:val="Hiperhivatkozs"/>
            <w:rFonts w:ascii="Calibri" w:eastAsia="Calibri" w:hAnsi="Calibri" w:cs="Calibri"/>
          </w:rPr>
          <w:t>czibok@pte.hu</w:t>
        </w:r>
      </w:hyperlink>
      <w:r w:rsidRPr="0082671D">
        <w:rPr>
          <w:rFonts w:ascii="Calibri" w:eastAsia="Calibri" w:hAnsi="Calibri" w:cs="Calibri"/>
        </w:rPr>
        <w:t xml:space="preserve"> </w:t>
      </w:r>
    </w:p>
    <w:p w14:paraId="080ED9C3" w14:textId="77777777" w:rsidR="009A7CF2" w:rsidRPr="000F7A26" w:rsidRDefault="009A7CF2" w:rsidP="009A7CF2">
      <w:pPr>
        <w:spacing w:after="0"/>
        <w:rPr>
          <w:rFonts w:ascii="Calibri" w:eastAsia="Calibri" w:hAnsi="Calibri" w:cs="Calibri"/>
        </w:rPr>
      </w:pPr>
      <w:r w:rsidRPr="0082671D">
        <w:rPr>
          <w:rFonts w:ascii="Calibri" w:eastAsia="Calibri" w:hAnsi="Calibri" w:cs="Calibri"/>
        </w:rPr>
        <w:t>mobil: 30/9255619</w:t>
      </w:r>
    </w:p>
    <w:p w14:paraId="3CC4BA93" w14:textId="16A45D44" w:rsidR="009A7CF2" w:rsidRPr="00245ED9" w:rsidRDefault="009A7CF2" w:rsidP="00245ED9">
      <w:pPr>
        <w:pStyle w:val="Listaszerbekezds"/>
        <w:numPr>
          <w:ilvl w:val="0"/>
          <w:numId w:val="22"/>
        </w:numPr>
        <w:spacing w:before="120" w:after="240" w:line="240" w:lineRule="auto"/>
        <w:jc w:val="center"/>
        <w:textAlignment w:val="baseline"/>
        <w:rPr>
          <w:rFonts w:ascii="Calibri" w:eastAsia="Calibri" w:hAnsi="Calibri" w:cs="Calibri"/>
          <w:b/>
          <w:color w:val="0070C0"/>
        </w:rPr>
      </w:pPr>
      <w:r w:rsidRPr="00245ED9">
        <w:rPr>
          <w:rFonts w:ascii="Calibri" w:eastAsia="Calibri" w:hAnsi="Calibri" w:cs="Calibri"/>
          <w:b/>
          <w:color w:val="0070C0"/>
        </w:rPr>
        <w:lastRenderedPageBreak/>
        <w:t>sz. melléklet</w:t>
      </w:r>
    </w:p>
    <w:p w14:paraId="62365DBC" w14:textId="77777777" w:rsidR="009A7CF2" w:rsidRDefault="009A7CF2" w:rsidP="009A7CF2">
      <w:pPr>
        <w:jc w:val="center"/>
      </w:pPr>
      <w:r>
        <w:t>Pályázati adatlap</w:t>
      </w:r>
    </w:p>
    <w:p w14:paraId="5AB6E84F" w14:textId="77777777" w:rsidR="009A7CF2" w:rsidRDefault="009A7CF2" w:rsidP="009A7CF2">
      <w:pPr>
        <w:jc w:val="center"/>
      </w:pPr>
      <w:r w:rsidRPr="001B287A">
        <w:t>a „PTE Innovációs Díj 2022” című pályázathoz</w:t>
      </w:r>
    </w:p>
    <w:p w14:paraId="35FB17EF" w14:textId="77777777" w:rsidR="009A7CF2" w:rsidRDefault="009A7CF2" w:rsidP="009A7CF2">
      <w:pPr>
        <w:spacing w:before="120" w:after="0" w:line="240" w:lineRule="auto"/>
        <w:textAlignment w:val="baseline"/>
        <w:rPr>
          <w:rFonts w:eastAsia="Times New Roman" w:cs="Helvetica"/>
          <w:sz w:val="32"/>
          <w:szCs w:val="24"/>
          <w:lang w:eastAsia="hu-HU"/>
        </w:rPr>
      </w:pPr>
    </w:p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6095"/>
      </w:tblGrid>
      <w:tr w:rsidR="009A7CF2" w:rsidRPr="009C3A15" w14:paraId="1F94E36A" w14:textId="77777777" w:rsidTr="00305EBF">
        <w:tc>
          <w:tcPr>
            <w:tcW w:w="9284" w:type="dxa"/>
            <w:gridSpan w:val="2"/>
            <w:shd w:val="clear" w:color="auto" w:fill="3A1953"/>
            <w:vAlign w:val="center"/>
          </w:tcPr>
          <w:p w14:paraId="7CD2019D" w14:textId="77777777" w:rsidR="009A7CF2" w:rsidRPr="009C3A15" w:rsidRDefault="009A7CF2" w:rsidP="00305EB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BC4AD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eastAsia="de-DE"/>
              </w:rPr>
              <w:t>A pályázó adatai</w:t>
            </w:r>
          </w:p>
        </w:tc>
      </w:tr>
      <w:tr w:rsidR="009A7CF2" w:rsidRPr="009C3A15" w14:paraId="1C64E690" w14:textId="77777777" w:rsidTr="00305EBF">
        <w:tc>
          <w:tcPr>
            <w:tcW w:w="3189" w:type="dxa"/>
            <w:vAlign w:val="center"/>
          </w:tcPr>
          <w:p w14:paraId="2DE52B42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Név:</w:t>
            </w:r>
          </w:p>
        </w:tc>
        <w:tc>
          <w:tcPr>
            <w:tcW w:w="6095" w:type="dxa"/>
            <w:vAlign w:val="center"/>
          </w:tcPr>
          <w:p w14:paraId="4BB93CF8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209BA081" w14:textId="77777777" w:rsidTr="00305EBF">
        <w:tc>
          <w:tcPr>
            <w:tcW w:w="3189" w:type="dxa"/>
            <w:vAlign w:val="center"/>
          </w:tcPr>
          <w:p w14:paraId="65EDEE70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Kar:</w:t>
            </w:r>
          </w:p>
        </w:tc>
        <w:tc>
          <w:tcPr>
            <w:tcW w:w="6095" w:type="dxa"/>
            <w:vAlign w:val="center"/>
          </w:tcPr>
          <w:p w14:paraId="73E12D81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64D00903" w14:textId="77777777" w:rsidTr="00305EBF">
        <w:tc>
          <w:tcPr>
            <w:tcW w:w="3189" w:type="dxa"/>
            <w:vAlign w:val="center"/>
          </w:tcPr>
          <w:p w14:paraId="0D694B69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Intézet:</w:t>
            </w:r>
          </w:p>
        </w:tc>
        <w:tc>
          <w:tcPr>
            <w:tcW w:w="6095" w:type="dxa"/>
            <w:vAlign w:val="center"/>
          </w:tcPr>
          <w:p w14:paraId="1B7EA6C1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5E6A81C3" w14:textId="77777777" w:rsidTr="00305EBF">
        <w:tc>
          <w:tcPr>
            <w:tcW w:w="3189" w:type="dxa"/>
            <w:vAlign w:val="center"/>
          </w:tcPr>
          <w:p w14:paraId="1BF69C32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Beosztás:</w:t>
            </w:r>
          </w:p>
        </w:tc>
        <w:tc>
          <w:tcPr>
            <w:tcW w:w="6095" w:type="dxa"/>
            <w:vAlign w:val="center"/>
          </w:tcPr>
          <w:p w14:paraId="5ED2F76A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3049A486" w14:textId="77777777" w:rsidTr="00305EBF">
        <w:tc>
          <w:tcPr>
            <w:tcW w:w="3189" w:type="dxa"/>
            <w:vAlign w:val="center"/>
          </w:tcPr>
          <w:p w14:paraId="3700F107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DA2E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Hallgató/</w:t>
            </w:r>
            <w:r w:rsidRPr="00DA2E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br/>
              <w:t xml:space="preserve">PhD-hallgató esetébe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évfolyam, szak, témavezető:</w:t>
            </w:r>
          </w:p>
        </w:tc>
        <w:tc>
          <w:tcPr>
            <w:tcW w:w="6095" w:type="dxa"/>
            <w:vAlign w:val="center"/>
          </w:tcPr>
          <w:p w14:paraId="3A2B758E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26B25569" w14:textId="77777777" w:rsidTr="00305EBF">
        <w:tc>
          <w:tcPr>
            <w:tcW w:w="3189" w:type="dxa"/>
            <w:vAlign w:val="center"/>
          </w:tcPr>
          <w:p w14:paraId="14397DA7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E-mail cím:</w:t>
            </w:r>
          </w:p>
        </w:tc>
        <w:tc>
          <w:tcPr>
            <w:tcW w:w="6095" w:type="dxa"/>
            <w:vAlign w:val="center"/>
          </w:tcPr>
          <w:p w14:paraId="7C962264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6BE27936" w14:textId="77777777" w:rsidTr="00305EBF">
        <w:tc>
          <w:tcPr>
            <w:tcW w:w="3189" w:type="dxa"/>
            <w:vAlign w:val="center"/>
          </w:tcPr>
          <w:p w14:paraId="22835305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Telefonszám:</w:t>
            </w:r>
          </w:p>
        </w:tc>
        <w:tc>
          <w:tcPr>
            <w:tcW w:w="6095" w:type="dxa"/>
            <w:vAlign w:val="center"/>
          </w:tcPr>
          <w:p w14:paraId="2314B14C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42740550" w14:textId="77777777" w:rsidTr="00305EBF">
        <w:tc>
          <w:tcPr>
            <w:tcW w:w="9284" w:type="dxa"/>
            <w:gridSpan w:val="2"/>
            <w:shd w:val="clear" w:color="auto" w:fill="3A1953"/>
            <w:vAlign w:val="center"/>
          </w:tcPr>
          <w:p w14:paraId="6A510D31" w14:textId="77777777" w:rsidR="009A7CF2" w:rsidRPr="00C63E78" w:rsidRDefault="009A7CF2" w:rsidP="00305EBF">
            <w:pPr>
              <w:spacing w:before="60" w:after="60" w:line="240" w:lineRule="auto"/>
              <w:jc w:val="center"/>
            </w:pPr>
            <w:r w:rsidRPr="00C63E7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  <w:t>A pályázat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  <w:t xml:space="preserve"> főbb adatai</w:t>
            </w:r>
          </w:p>
        </w:tc>
      </w:tr>
      <w:tr w:rsidR="009A7CF2" w:rsidRPr="009C3A15" w14:paraId="1B25B974" w14:textId="77777777" w:rsidTr="00305EBF">
        <w:tc>
          <w:tcPr>
            <w:tcW w:w="3189" w:type="dxa"/>
            <w:vAlign w:val="center"/>
          </w:tcPr>
          <w:p w14:paraId="77FCB935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A projekt/ötlet/eredmény </w:t>
            </w:r>
            <w:r w:rsidRPr="009C3A1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címe:</w:t>
            </w:r>
            <w:r w:rsidRPr="009C3A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  <w:t xml:space="preserve"> </w:t>
            </w:r>
          </w:p>
        </w:tc>
        <w:tc>
          <w:tcPr>
            <w:tcW w:w="6095" w:type="dxa"/>
            <w:vAlign w:val="center"/>
          </w:tcPr>
          <w:p w14:paraId="355A1CB7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  <w:p w14:paraId="5D0C7910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  <w:p w14:paraId="428D39D2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  <w:p w14:paraId="3EF0136B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055EB982" w14:textId="77777777" w:rsidTr="00305EBF">
        <w:trPr>
          <w:trHeight w:val="1242"/>
        </w:trPr>
        <w:tc>
          <w:tcPr>
            <w:tcW w:w="3189" w:type="dxa"/>
            <w:tcBorders>
              <w:bottom w:val="single" w:sz="6" w:space="0" w:color="auto"/>
            </w:tcBorders>
            <w:vAlign w:val="center"/>
          </w:tcPr>
          <w:p w14:paraId="114858DB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A kooperatív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projekt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innovatív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ötlet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kutatási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eredmén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jellege:</w:t>
            </w:r>
          </w:p>
          <w:p w14:paraId="1F858880" w14:textId="77777777" w:rsidR="009A7CF2" w:rsidRPr="00A715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(</w:t>
            </w: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találmán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, </w:t>
            </w: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használati minta</w:t>
            </w:r>
          </w:p>
          <w:p w14:paraId="60D26027" w14:textId="77777777" w:rsidR="009A7CF2" w:rsidRPr="00A715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újítá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, </w:t>
            </w: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know-ho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, f</w:t>
            </w: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ormatervezési mint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, </w:t>
            </w: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növényfajt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, </w:t>
            </w: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megjelölé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,</w:t>
            </w:r>
          </w:p>
          <w:p w14:paraId="01BFA737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A715F2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szerzői mű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, egyéb)</w:t>
            </w:r>
          </w:p>
        </w:tc>
        <w:tc>
          <w:tcPr>
            <w:tcW w:w="6095" w:type="dxa"/>
            <w:tcBorders>
              <w:bottom w:val="single" w:sz="6" w:space="0" w:color="auto"/>
            </w:tcBorders>
            <w:vAlign w:val="center"/>
          </w:tcPr>
          <w:p w14:paraId="307EA3CD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31C88BD0" w14:textId="77777777" w:rsidTr="00305EBF">
        <w:tc>
          <w:tcPr>
            <w:tcW w:w="3189" w:type="dxa"/>
            <w:tcBorders>
              <w:bottom w:val="single" w:sz="4" w:space="0" w:color="auto"/>
            </w:tcBorders>
            <w:vAlign w:val="center"/>
          </w:tcPr>
          <w:p w14:paraId="1DFF6607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Mellékelt dokumentumok/ ábrák/fotók/videók</w:t>
            </w:r>
            <w:r w:rsidRPr="009C3A1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: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69F9DE0D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5CEC3517" w14:textId="77777777" w:rsidTr="00305EBF">
        <w:tc>
          <w:tcPr>
            <w:tcW w:w="9284" w:type="dxa"/>
            <w:gridSpan w:val="2"/>
            <w:shd w:val="clear" w:color="auto" w:fill="3A1953"/>
            <w:vAlign w:val="center"/>
          </w:tcPr>
          <w:p w14:paraId="75A88466" w14:textId="77777777" w:rsidR="009A7CF2" w:rsidRPr="006D40C2" w:rsidRDefault="009A7CF2" w:rsidP="00305EBF">
            <w:pPr>
              <w:spacing w:before="60" w:after="60" w:line="240" w:lineRule="auto"/>
              <w:jc w:val="center"/>
            </w:pPr>
            <w:r w:rsidRPr="006D40C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  <w:t xml:space="preserve">A pályázat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  <w:t>rövid leírása</w:t>
            </w:r>
          </w:p>
        </w:tc>
      </w:tr>
      <w:tr w:rsidR="009A7CF2" w:rsidRPr="009C3A15" w14:paraId="373A8C82" w14:textId="77777777" w:rsidTr="00305EBF">
        <w:trPr>
          <w:trHeight w:val="3011"/>
        </w:trPr>
        <w:tc>
          <w:tcPr>
            <w:tcW w:w="3189" w:type="dxa"/>
            <w:vAlign w:val="center"/>
          </w:tcPr>
          <w:p w14:paraId="6CBD8CE4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A kooperatív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projekt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innovatív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ötlet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kutatási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eredmén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rövid összefoglalása:</w:t>
            </w:r>
            <w:r w:rsidRPr="00C63E78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</w:t>
            </w:r>
          </w:p>
          <w:p w14:paraId="3ED3095B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(</w:t>
            </w:r>
            <w:r w:rsidRPr="00C63E78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részletes bemutatását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 xml:space="preserve"> külön kérjük mellékelni min. 2 </w:t>
            </w:r>
            <w:r w:rsidRPr="00C63E78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oldal terjedelembe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!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):</w:t>
            </w:r>
          </w:p>
        </w:tc>
        <w:tc>
          <w:tcPr>
            <w:tcW w:w="6095" w:type="dxa"/>
            <w:vAlign w:val="center"/>
          </w:tcPr>
          <w:p w14:paraId="411AABB8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439D02A1" w14:textId="77777777" w:rsidTr="00305EBF">
        <w:trPr>
          <w:trHeight w:val="3522"/>
        </w:trPr>
        <w:tc>
          <w:tcPr>
            <w:tcW w:w="3189" w:type="dxa"/>
            <w:vAlign w:val="center"/>
          </w:tcPr>
          <w:p w14:paraId="5C2D28D2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lastRenderedPageBreak/>
              <w:t xml:space="preserve">A kooperatív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projekt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innovatív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ötlet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kutatási </w:t>
            </w:r>
            <w:r w:rsidRPr="00B3087A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eredmén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potenciális hasznosítási lehetőségei:</w:t>
            </w:r>
          </w:p>
          <w:p w14:paraId="4B83F913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(</w:t>
            </w:r>
            <w:r w:rsidRPr="00C63E78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az üzleti koncepci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</w:t>
            </w:r>
            <w:r w:rsidRPr="006D40C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részletes bemutatásá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t külön kérjük mellékelni min. 1</w:t>
            </w:r>
            <w:r w:rsidRPr="006D40C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 xml:space="preserve"> oldal terjedelembe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!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):</w:t>
            </w:r>
          </w:p>
        </w:tc>
        <w:tc>
          <w:tcPr>
            <w:tcW w:w="6095" w:type="dxa"/>
            <w:vAlign w:val="center"/>
          </w:tcPr>
          <w:p w14:paraId="20F72040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0B0511EB" w14:textId="77777777" w:rsidTr="00305EBF">
        <w:trPr>
          <w:trHeight w:val="2546"/>
        </w:trPr>
        <w:tc>
          <w:tcPr>
            <w:tcW w:w="3189" w:type="dxa"/>
            <w:vAlign w:val="center"/>
          </w:tcPr>
          <w:p w14:paraId="797AA9FC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Eddigi ráfordítások </w:t>
            </w:r>
            <w:r w:rsidRPr="00C63E78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de-DE"/>
              </w:rPr>
              <w:t>(Pl.: anyagköltség, személyi költség, elnyert pályázat stb.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</w:t>
            </w:r>
          </w:p>
        </w:tc>
        <w:tc>
          <w:tcPr>
            <w:tcW w:w="6095" w:type="dxa"/>
            <w:vAlign w:val="center"/>
          </w:tcPr>
          <w:p w14:paraId="71D81E08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9A7CF2" w:rsidRPr="009C3A15" w14:paraId="3CA0EF93" w14:textId="77777777" w:rsidTr="00305EBF">
        <w:trPr>
          <w:trHeight w:val="3253"/>
        </w:trPr>
        <w:tc>
          <w:tcPr>
            <w:tcW w:w="3189" w:type="dxa"/>
            <w:vAlign w:val="center"/>
          </w:tcPr>
          <w:p w14:paraId="5C8D2555" w14:textId="77777777" w:rsidR="009A7CF2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Továbblépéshez szükséges erőforrások és azok mértéke:</w:t>
            </w:r>
          </w:p>
        </w:tc>
        <w:tc>
          <w:tcPr>
            <w:tcW w:w="6095" w:type="dxa"/>
            <w:vAlign w:val="center"/>
          </w:tcPr>
          <w:p w14:paraId="2DDE1A3A" w14:textId="77777777" w:rsidR="009A7CF2" w:rsidRPr="009C3A15" w:rsidRDefault="009A7CF2" w:rsidP="00305EB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</w:tbl>
    <w:p w14:paraId="05139F57" w14:textId="77777777" w:rsidR="009A7CF2" w:rsidRDefault="009A7CF2" w:rsidP="009A7C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D48447" w14:textId="77777777" w:rsidR="009A7CF2" w:rsidRDefault="009A7CF2" w:rsidP="009A7C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écs, 2022.  …….…… …...</w:t>
      </w:r>
    </w:p>
    <w:p w14:paraId="5FE3700F" w14:textId="77777777" w:rsidR="009A7CF2" w:rsidRDefault="009A7CF2" w:rsidP="009A7C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Pályázó aláírása</w:t>
      </w:r>
    </w:p>
    <w:p w14:paraId="334EC83E" w14:textId="77777777" w:rsidR="009A7CF2" w:rsidRDefault="009A7CF2" w:rsidP="009A7C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64AF5D" w14:textId="77777777" w:rsidR="009A7CF2" w:rsidRDefault="009A7CF2" w:rsidP="009A7CF2">
      <w:r>
        <w:br w:type="page"/>
      </w:r>
    </w:p>
    <w:p w14:paraId="61A86F81" w14:textId="77777777" w:rsidR="009A7CF2" w:rsidRPr="002A2768" w:rsidRDefault="009A7CF2" w:rsidP="009A7CF2">
      <w:pPr>
        <w:pStyle w:val="Listaszerbekezds"/>
        <w:numPr>
          <w:ilvl w:val="0"/>
          <w:numId w:val="21"/>
        </w:numPr>
        <w:spacing w:before="120" w:after="240" w:line="240" w:lineRule="auto"/>
        <w:jc w:val="center"/>
        <w:textAlignment w:val="baseline"/>
        <w:rPr>
          <w:rFonts w:ascii="Calibri" w:eastAsia="Calibri" w:hAnsi="Calibri" w:cs="Calibri"/>
          <w:b/>
          <w:color w:val="0070C0"/>
        </w:rPr>
      </w:pPr>
      <w:r w:rsidRPr="002A2768">
        <w:rPr>
          <w:rFonts w:ascii="Calibri" w:eastAsia="Calibri" w:hAnsi="Calibri" w:cs="Calibri"/>
          <w:b/>
          <w:color w:val="0070C0"/>
        </w:rPr>
        <w:lastRenderedPageBreak/>
        <w:t>sz. melléklet</w:t>
      </w:r>
    </w:p>
    <w:p w14:paraId="15CA9749" w14:textId="77777777" w:rsidR="009A7CF2" w:rsidRPr="00A80AC2" w:rsidRDefault="009A7CF2" w:rsidP="009A7CF2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ogi n</w:t>
      </w:r>
      <w:r w:rsidRPr="00A80AC2">
        <w:rPr>
          <w:rFonts w:cstheme="minorHAnsi"/>
          <w:sz w:val="24"/>
          <w:szCs w:val="24"/>
        </w:rPr>
        <w:t>yilatkozat</w:t>
      </w:r>
    </w:p>
    <w:p w14:paraId="181A82D2" w14:textId="77777777" w:rsidR="009A7CF2" w:rsidRPr="00A80AC2" w:rsidRDefault="009A7CF2" w:rsidP="009A7CF2">
      <w:pPr>
        <w:jc w:val="center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>a „PTE Innovációs Díj 2022” című pályázathoz</w:t>
      </w:r>
    </w:p>
    <w:p w14:paraId="4C1967B6" w14:textId="77777777" w:rsidR="009A7CF2" w:rsidRPr="00A80AC2" w:rsidRDefault="009A7CF2" w:rsidP="009A7CF2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05AC9E84" w14:textId="77777777" w:rsidR="009A7CF2" w:rsidRPr="00A80AC2" w:rsidRDefault="009A7CF2" w:rsidP="009A7CF2">
      <w:pPr>
        <w:spacing w:line="240" w:lineRule="auto"/>
        <w:jc w:val="both"/>
        <w:rPr>
          <w:rFonts w:cstheme="minorHAnsi"/>
          <w:bCs/>
          <w:sz w:val="24"/>
          <w:szCs w:val="24"/>
        </w:rPr>
      </w:pPr>
      <w:r w:rsidRPr="00A80AC2">
        <w:rPr>
          <w:rFonts w:cstheme="minorHAnsi"/>
          <w:bCs/>
          <w:sz w:val="24"/>
          <w:szCs w:val="24"/>
        </w:rPr>
        <w:t>Pályázó személyes adatai:</w:t>
      </w:r>
    </w:p>
    <w:p w14:paraId="4A49E8EC" w14:textId="77777777" w:rsidR="009A7CF2" w:rsidRPr="00A80AC2" w:rsidRDefault="009A7CF2" w:rsidP="009A7CF2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10797DB4" w14:textId="77777777" w:rsidR="009A7CF2" w:rsidRPr="00A80AC2" w:rsidRDefault="009A7CF2" w:rsidP="009A7CF2">
      <w:pPr>
        <w:spacing w:line="240" w:lineRule="auto"/>
        <w:jc w:val="both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>Név:</w:t>
      </w:r>
      <w:r w:rsidRPr="00A80AC2">
        <w:rPr>
          <w:rFonts w:cstheme="minorHAnsi"/>
          <w:sz w:val="24"/>
          <w:szCs w:val="24"/>
        </w:rPr>
        <w:tab/>
      </w:r>
      <w:r w:rsidRPr="00A80AC2">
        <w:rPr>
          <w:rFonts w:cstheme="minorHAnsi"/>
          <w:sz w:val="24"/>
          <w:szCs w:val="24"/>
        </w:rPr>
        <w:tab/>
        <w:t>…………………………………………………………...............................</w:t>
      </w:r>
    </w:p>
    <w:p w14:paraId="1FD81F4F" w14:textId="77777777" w:rsidR="009A7CF2" w:rsidRPr="00A80AC2" w:rsidRDefault="009A7CF2" w:rsidP="009A7CF2">
      <w:pPr>
        <w:spacing w:line="240" w:lineRule="auto"/>
        <w:jc w:val="both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>Anyja neve:</w:t>
      </w:r>
      <w:r w:rsidRPr="00A80AC2">
        <w:rPr>
          <w:rFonts w:cstheme="minorHAnsi"/>
          <w:sz w:val="24"/>
          <w:szCs w:val="24"/>
        </w:rPr>
        <w:tab/>
        <w:t>……………………………………………………………………………...</w:t>
      </w:r>
    </w:p>
    <w:p w14:paraId="4135E707" w14:textId="77777777" w:rsidR="009A7CF2" w:rsidRPr="00A80AC2" w:rsidRDefault="009A7CF2" w:rsidP="009A7CF2">
      <w:pPr>
        <w:spacing w:line="240" w:lineRule="auto"/>
        <w:jc w:val="both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 xml:space="preserve">Lakcím: </w:t>
      </w:r>
      <w:r w:rsidRPr="00A80AC2">
        <w:rPr>
          <w:rFonts w:cstheme="minorHAnsi"/>
          <w:sz w:val="24"/>
          <w:szCs w:val="24"/>
        </w:rPr>
        <w:tab/>
        <w:t>……………………………………………………………………………...</w:t>
      </w:r>
    </w:p>
    <w:p w14:paraId="4BECBC67" w14:textId="77777777" w:rsidR="009A7CF2" w:rsidRPr="00A80AC2" w:rsidRDefault="009A7CF2" w:rsidP="009A7CF2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5404927C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Jelen nyilatkozat, valamint a pályázati adatlap teljes körű kitöltésével és aláírásával jelentkezem a „PTE Innovációs Díj 2022” c. pályázatra.</w:t>
      </w:r>
    </w:p>
    <w:p w14:paraId="4E747B6F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Kijelentem, hogy a benyújtott pályamű saját szellemi munkám eredménye, ahhoz harmadik személyek munkáit nem használtam. Amennyiben más is közreműködött a megoldás létrejöttében, úgy a szerzőtársak tudtával és beleegyezésével kerül benyújtásra a pályázat.</w:t>
      </w:r>
    </w:p>
    <w:p w14:paraId="65B029BD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Kijelentem, hogy a benyújtott pályamű mások szellemi alkotáshoz fűződő jogát nem sérti.</w:t>
      </w:r>
    </w:p>
    <w:p w14:paraId="323E1E63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Kijelentem, hogy a pályázati adatlap kérdéseire adott válaszaim a valóságnak mindenben megfelelnek.</w:t>
      </w:r>
    </w:p>
    <w:p w14:paraId="142096EE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Kijelentem, hogy a pályázati adatlap elválaszthatatlan részét képező pályázati kiírást elolvastam, megértettem, és az abban foglaltakat maradéktalanul elfogadom és magamra nézve kötelezőnek tartom.</w:t>
      </w:r>
    </w:p>
    <w:p w14:paraId="414AEF91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Kijelentem, hogy a fenti személyes adataimat önkéntesen és megfelelő tájékoztatást követően adtam meg, azok a valóságnak mindenben megfelelnek.</w:t>
      </w:r>
    </w:p>
    <w:p w14:paraId="72D575F9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  <w:r w:rsidRPr="00A80AC2">
        <w:rPr>
          <w:rFonts w:cstheme="minorHAnsi"/>
        </w:rPr>
        <w:t>Hozzájárulok, hogy a fenti személyes adataimat a Pécsi Tudományegyetem a pályázati kiírásban meghatározott célokra, módon, időtartamban és mértékben kezelje és felhasználja.</w:t>
      </w:r>
    </w:p>
    <w:p w14:paraId="021BCBAB" w14:textId="77777777" w:rsidR="009A7CF2" w:rsidRPr="00A80AC2" w:rsidRDefault="009A7CF2" w:rsidP="009A7CF2">
      <w:pPr>
        <w:spacing w:line="240" w:lineRule="auto"/>
        <w:jc w:val="both"/>
        <w:rPr>
          <w:rFonts w:cstheme="minorHAnsi"/>
        </w:rPr>
      </w:pPr>
    </w:p>
    <w:p w14:paraId="7F611C7C" w14:textId="77777777" w:rsidR="009A7CF2" w:rsidRPr="00A80AC2" w:rsidRDefault="009A7CF2" w:rsidP="009A7CF2">
      <w:pPr>
        <w:spacing w:line="240" w:lineRule="auto"/>
        <w:jc w:val="both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>Pécs, 2022. ……….</w:t>
      </w:r>
      <w:r w:rsidRPr="00A80AC2">
        <w:rPr>
          <w:rFonts w:cstheme="minorHAnsi"/>
          <w:sz w:val="24"/>
          <w:szCs w:val="24"/>
        </w:rPr>
        <w:tab/>
      </w:r>
    </w:p>
    <w:p w14:paraId="4B8EB82F" w14:textId="77777777" w:rsidR="009A7CF2" w:rsidRPr="00A80AC2" w:rsidRDefault="009A7CF2" w:rsidP="009A7CF2">
      <w:pPr>
        <w:spacing w:line="240" w:lineRule="auto"/>
        <w:ind w:left="5664"/>
        <w:jc w:val="center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>……………………………………….</w:t>
      </w:r>
    </w:p>
    <w:p w14:paraId="3D3CCCA6" w14:textId="77777777" w:rsidR="009A7CF2" w:rsidRPr="00A80AC2" w:rsidRDefault="009A7CF2" w:rsidP="009A7CF2">
      <w:pPr>
        <w:spacing w:line="240" w:lineRule="auto"/>
        <w:ind w:left="5664"/>
        <w:jc w:val="center"/>
        <w:rPr>
          <w:rFonts w:cstheme="minorHAnsi"/>
          <w:sz w:val="24"/>
          <w:szCs w:val="24"/>
        </w:rPr>
      </w:pPr>
      <w:r w:rsidRPr="00A80AC2">
        <w:rPr>
          <w:rFonts w:cstheme="minorHAnsi"/>
          <w:sz w:val="24"/>
          <w:szCs w:val="24"/>
        </w:rPr>
        <w:t>pályázó aláírása</w:t>
      </w:r>
    </w:p>
    <w:p w14:paraId="6083D385" w14:textId="77777777" w:rsidR="009A7CF2" w:rsidRPr="00A80AC2" w:rsidRDefault="009A7CF2" w:rsidP="009A7CF2">
      <w:pPr>
        <w:rPr>
          <w:rFonts w:cstheme="minorHAnsi"/>
        </w:rPr>
      </w:pPr>
    </w:p>
    <w:p w14:paraId="3C567FA4" w14:textId="77777777" w:rsidR="009A7CF2" w:rsidRDefault="009A7CF2" w:rsidP="009A7CF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B86C0" w14:textId="77777777" w:rsidR="009A7CF2" w:rsidRPr="003B72C0" w:rsidRDefault="009A7CF2" w:rsidP="009A7CF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1D5B3B" w14:textId="77777777" w:rsidR="009A7CF2" w:rsidRDefault="009A7CF2" w:rsidP="009A7CF2"/>
    <w:p w14:paraId="68067618" w14:textId="41D7343E" w:rsidR="00A80AC2" w:rsidRPr="009A7CF2" w:rsidRDefault="00A80AC2" w:rsidP="009A7CF2"/>
    <w:sectPr w:rsidR="00A80AC2" w:rsidRPr="009A7C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2807C" w14:textId="77777777" w:rsidR="009A7CF2" w:rsidRDefault="009A7CF2" w:rsidP="009A7CF2">
      <w:pPr>
        <w:spacing w:after="0" w:line="240" w:lineRule="auto"/>
      </w:pPr>
      <w:r>
        <w:separator/>
      </w:r>
    </w:p>
  </w:endnote>
  <w:endnote w:type="continuationSeparator" w:id="0">
    <w:p w14:paraId="7798FB0B" w14:textId="77777777" w:rsidR="009A7CF2" w:rsidRDefault="009A7CF2" w:rsidP="009A7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67244" w14:textId="77777777" w:rsidR="009A7CF2" w:rsidRDefault="009A7CF2" w:rsidP="009A7CF2">
      <w:pPr>
        <w:spacing w:after="0" w:line="240" w:lineRule="auto"/>
      </w:pPr>
      <w:r>
        <w:separator/>
      </w:r>
    </w:p>
  </w:footnote>
  <w:footnote w:type="continuationSeparator" w:id="0">
    <w:p w14:paraId="35F3982D" w14:textId="77777777" w:rsidR="009A7CF2" w:rsidRDefault="009A7CF2" w:rsidP="009A7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A32B9"/>
    <w:multiLevelType w:val="hybridMultilevel"/>
    <w:tmpl w:val="5DEC908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55456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01787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B57F3"/>
    <w:multiLevelType w:val="hybridMultilevel"/>
    <w:tmpl w:val="2826B88A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8393F"/>
    <w:multiLevelType w:val="hybridMultilevel"/>
    <w:tmpl w:val="BD9CA7D6"/>
    <w:lvl w:ilvl="0" w:tplc="040E0019">
      <w:start w:val="1"/>
      <w:numFmt w:val="lowerLetter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A5CFF"/>
    <w:multiLevelType w:val="hybridMultilevel"/>
    <w:tmpl w:val="FC04B4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07884"/>
    <w:multiLevelType w:val="hybridMultilevel"/>
    <w:tmpl w:val="94DADE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B3D46"/>
    <w:multiLevelType w:val="hybridMultilevel"/>
    <w:tmpl w:val="0FA4759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4087885"/>
    <w:multiLevelType w:val="hybridMultilevel"/>
    <w:tmpl w:val="B04009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D00015"/>
    <w:multiLevelType w:val="hybridMultilevel"/>
    <w:tmpl w:val="17BAA834"/>
    <w:lvl w:ilvl="0" w:tplc="459CC48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22800"/>
    <w:multiLevelType w:val="hybridMultilevel"/>
    <w:tmpl w:val="78E69828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9872D7"/>
    <w:multiLevelType w:val="hybridMultilevel"/>
    <w:tmpl w:val="CC9C2C10"/>
    <w:lvl w:ilvl="0" w:tplc="040E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>
      <w:start w:val="1"/>
      <w:numFmt w:val="lowerRoman"/>
      <w:lvlText w:val="%3."/>
      <w:lvlJc w:val="right"/>
      <w:pPr>
        <w:ind w:left="2157" w:hanging="180"/>
      </w:pPr>
    </w:lvl>
    <w:lvl w:ilvl="3" w:tplc="040E000F">
      <w:start w:val="1"/>
      <w:numFmt w:val="decimal"/>
      <w:lvlText w:val="%4."/>
      <w:lvlJc w:val="left"/>
      <w:pPr>
        <w:ind w:left="2877" w:hanging="360"/>
      </w:pPr>
    </w:lvl>
    <w:lvl w:ilvl="4" w:tplc="040E0019">
      <w:start w:val="1"/>
      <w:numFmt w:val="lowerLetter"/>
      <w:lvlText w:val="%5."/>
      <w:lvlJc w:val="left"/>
      <w:pPr>
        <w:ind w:left="3597" w:hanging="360"/>
      </w:pPr>
    </w:lvl>
    <w:lvl w:ilvl="5" w:tplc="040E001B">
      <w:start w:val="1"/>
      <w:numFmt w:val="lowerRoman"/>
      <w:lvlText w:val="%6."/>
      <w:lvlJc w:val="right"/>
      <w:pPr>
        <w:ind w:left="4317" w:hanging="180"/>
      </w:pPr>
    </w:lvl>
    <w:lvl w:ilvl="6" w:tplc="040E000F">
      <w:start w:val="1"/>
      <w:numFmt w:val="decimal"/>
      <w:lvlText w:val="%7."/>
      <w:lvlJc w:val="left"/>
      <w:pPr>
        <w:ind w:left="5037" w:hanging="360"/>
      </w:pPr>
    </w:lvl>
    <w:lvl w:ilvl="7" w:tplc="040E0019">
      <w:start w:val="1"/>
      <w:numFmt w:val="lowerLetter"/>
      <w:lvlText w:val="%8."/>
      <w:lvlJc w:val="left"/>
      <w:pPr>
        <w:ind w:left="5757" w:hanging="360"/>
      </w:pPr>
    </w:lvl>
    <w:lvl w:ilvl="8" w:tplc="040E001B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715068E5"/>
    <w:multiLevelType w:val="hybridMultilevel"/>
    <w:tmpl w:val="E12AC89E"/>
    <w:lvl w:ilvl="0" w:tplc="18C22C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9" w15:restartNumberingAfterBreak="0">
    <w:nsid w:val="7930781A"/>
    <w:multiLevelType w:val="hybridMultilevel"/>
    <w:tmpl w:val="88A46B48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C6A62"/>
    <w:multiLevelType w:val="hybridMultilevel"/>
    <w:tmpl w:val="9A4C02B2"/>
    <w:lvl w:ilvl="0" w:tplc="A14E9F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C439DD"/>
    <w:multiLevelType w:val="hybridMultilevel"/>
    <w:tmpl w:val="0978803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7"/>
  </w:num>
  <w:num w:numId="4">
    <w:abstractNumId w:val="6"/>
  </w:num>
  <w:num w:numId="5">
    <w:abstractNumId w:val="3"/>
  </w:num>
  <w:num w:numId="6">
    <w:abstractNumId w:val="12"/>
  </w:num>
  <w:num w:numId="7">
    <w:abstractNumId w:val="18"/>
  </w:num>
  <w:num w:numId="8">
    <w:abstractNumId w:val="10"/>
  </w:num>
  <w:num w:numId="9">
    <w:abstractNumId w:val="0"/>
  </w:num>
  <w:num w:numId="10">
    <w:abstractNumId w:val="16"/>
  </w:num>
  <w:num w:numId="11">
    <w:abstractNumId w:val="1"/>
  </w:num>
  <w:num w:numId="12">
    <w:abstractNumId w:val="4"/>
  </w:num>
  <w:num w:numId="13">
    <w:abstractNumId w:val="11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9"/>
  </w:num>
  <w:num w:numId="17">
    <w:abstractNumId w:val="20"/>
  </w:num>
  <w:num w:numId="18">
    <w:abstractNumId w:val="14"/>
  </w:num>
  <w:num w:numId="19">
    <w:abstractNumId w:val="21"/>
  </w:num>
  <w:num w:numId="20">
    <w:abstractNumId w:val="2"/>
  </w:num>
  <w:num w:numId="21">
    <w:abstractNumId w:val="1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rwUAZz2tPywAAAA="/>
  </w:docVars>
  <w:rsids>
    <w:rsidRoot w:val="00E66720"/>
    <w:rsid w:val="000404A6"/>
    <w:rsid w:val="00055210"/>
    <w:rsid w:val="00077433"/>
    <w:rsid w:val="000A3101"/>
    <w:rsid w:val="000B203B"/>
    <w:rsid w:val="000C1D7A"/>
    <w:rsid w:val="000F3A47"/>
    <w:rsid w:val="0015257E"/>
    <w:rsid w:val="001560E2"/>
    <w:rsid w:val="0016077D"/>
    <w:rsid w:val="00164EBA"/>
    <w:rsid w:val="0018649B"/>
    <w:rsid w:val="001A07BE"/>
    <w:rsid w:val="001B2834"/>
    <w:rsid w:val="001B287A"/>
    <w:rsid w:val="001E5182"/>
    <w:rsid w:val="00225699"/>
    <w:rsid w:val="00245ED9"/>
    <w:rsid w:val="00262269"/>
    <w:rsid w:val="002A2768"/>
    <w:rsid w:val="002E331A"/>
    <w:rsid w:val="003138CB"/>
    <w:rsid w:val="0032345C"/>
    <w:rsid w:val="00387D7B"/>
    <w:rsid w:val="003D25DB"/>
    <w:rsid w:val="0044271C"/>
    <w:rsid w:val="0045012C"/>
    <w:rsid w:val="00477B96"/>
    <w:rsid w:val="004A4E07"/>
    <w:rsid w:val="004D47CD"/>
    <w:rsid w:val="004F2A29"/>
    <w:rsid w:val="00570E2C"/>
    <w:rsid w:val="005B6DA9"/>
    <w:rsid w:val="005D3C28"/>
    <w:rsid w:val="005F6F4C"/>
    <w:rsid w:val="00613C56"/>
    <w:rsid w:val="00636532"/>
    <w:rsid w:val="00657834"/>
    <w:rsid w:val="006D1C6B"/>
    <w:rsid w:val="00714F28"/>
    <w:rsid w:val="007A7B69"/>
    <w:rsid w:val="0082671D"/>
    <w:rsid w:val="00871697"/>
    <w:rsid w:val="008826D1"/>
    <w:rsid w:val="00884F29"/>
    <w:rsid w:val="0089070D"/>
    <w:rsid w:val="008D5803"/>
    <w:rsid w:val="008E0AF7"/>
    <w:rsid w:val="00902CDF"/>
    <w:rsid w:val="009066C5"/>
    <w:rsid w:val="00906BD5"/>
    <w:rsid w:val="009A7CF2"/>
    <w:rsid w:val="009D00AA"/>
    <w:rsid w:val="009E402F"/>
    <w:rsid w:val="00A10488"/>
    <w:rsid w:val="00A15C12"/>
    <w:rsid w:val="00A23ECF"/>
    <w:rsid w:val="00A42BEF"/>
    <w:rsid w:val="00A66B1B"/>
    <w:rsid w:val="00A80AC2"/>
    <w:rsid w:val="00A83AF5"/>
    <w:rsid w:val="00AC3262"/>
    <w:rsid w:val="00AD5EA6"/>
    <w:rsid w:val="00B07B56"/>
    <w:rsid w:val="00B3087A"/>
    <w:rsid w:val="00B52D14"/>
    <w:rsid w:val="00B53205"/>
    <w:rsid w:val="00B70F3B"/>
    <w:rsid w:val="00B974BE"/>
    <w:rsid w:val="00BC0B47"/>
    <w:rsid w:val="00BC2B1E"/>
    <w:rsid w:val="00BF4FB2"/>
    <w:rsid w:val="00C14989"/>
    <w:rsid w:val="00C15E6F"/>
    <w:rsid w:val="00C23172"/>
    <w:rsid w:val="00CB2425"/>
    <w:rsid w:val="00CB3A88"/>
    <w:rsid w:val="00D82E04"/>
    <w:rsid w:val="00DA2EDD"/>
    <w:rsid w:val="00DA609D"/>
    <w:rsid w:val="00E6612A"/>
    <w:rsid w:val="00E66720"/>
    <w:rsid w:val="00E85BF9"/>
    <w:rsid w:val="00EA0F2B"/>
    <w:rsid w:val="00EA651B"/>
    <w:rsid w:val="00F25E26"/>
    <w:rsid w:val="00F513A3"/>
    <w:rsid w:val="00FB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EB44C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A7CF2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aliases w:val="Számozott lista 1,Eszeri felsorolás,List Paragraph à moi,lista_2,Számozás"/>
    <w:basedOn w:val="Norml"/>
    <w:link w:val="ListaszerbekezdsChar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3ECF"/>
    <w:rPr>
      <w:color w:val="0563C1" w:themeColor="hyperlink"/>
      <w:u w:val="single"/>
    </w:rPr>
  </w:style>
  <w:style w:type="paragraph" w:styleId="llb">
    <w:name w:val="footer"/>
    <w:basedOn w:val="Norml"/>
    <w:link w:val="llbChar"/>
    <w:uiPriority w:val="99"/>
    <w:unhideWhenUsed/>
    <w:rsid w:val="004D47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D47CD"/>
  </w:style>
  <w:style w:type="character" w:styleId="Oldalszm">
    <w:name w:val="page number"/>
    <w:basedOn w:val="Bekezdsalapbettpusa"/>
    <w:uiPriority w:val="99"/>
    <w:semiHidden/>
    <w:unhideWhenUsed/>
    <w:rsid w:val="004D47CD"/>
  </w:style>
  <w:style w:type="character" w:styleId="Jegyzethivatkozs">
    <w:name w:val="annotation reference"/>
    <w:basedOn w:val="Bekezdsalapbettpusa"/>
    <w:uiPriority w:val="99"/>
    <w:semiHidden/>
    <w:unhideWhenUsed/>
    <w:rsid w:val="00906BD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06BD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06BD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06BD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06BD5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06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06BD5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A7C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CF2"/>
  </w:style>
  <w:style w:type="character" w:customStyle="1" w:styleId="ListaszerbekezdsChar">
    <w:name w:val="Listaszerű bekezdés Char"/>
    <w:aliases w:val="Számozott lista 1 Char,Eszeri felsorolás Char,List Paragraph à moi Char,lista_2 Char,Számozás Char"/>
    <w:link w:val="Listaszerbekezds"/>
    <w:uiPriority w:val="34"/>
    <w:locked/>
    <w:rsid w:val="009A7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zibok@pte.h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zibok@pte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3</Words>
  <Characters>5683</Characters>
  <Application>Microsoft Office Word</Application>
  <DocSecurity>0</DocSecurity>
  <Lines>47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4</cp:revision>
  <cp:lastPrinted>2022-02-10T15:30:00Z</cp:lastPrinted>
  <dcterms:created xsi:type="dcterms:W3CDTF">2022-03-29T13:35:00Z</dcterms:created>
  <dcterms:modified xsi:type="dcterms:W3CDTF">2022-03-29T13:38:00Z</dcterms:modified>
</cp:coreProperties>
</file>